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5DFC" w:rsidRPr="00184BE0" w:rsidRDefault="00AE5DFC" w:rsidP="00414D5B">
      <w:pPr>
        <w:spacing w:after="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184BE0">
        <w:rPr>
          <w:rFonts w:ascii="Times New Roman" w:hAnsi="Times New Roman" w:cs="Times New Roman"/>
          <w:b/>
          <w:sz w:val="32"/>
          <w:szCs w:val="32"/>
        </w:rPr>
        <w:t>DIVINE ARINZE</w:t>
      </w:r>
      <w:r w:rsidRPr="00EC348F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184BE0">
        <w:rPr>
          <w:rFonts w:ascii="Times New Roman" w:hAnsi="Times New Roman" w:cs="Times New Roman"/>
          <w:b/>
          <w:sz w:val="32"/>
          <w:szCs w:val="32"/>
        </w:rPr>
        <w:t>OKEKE</w:t>
      </w:r>
    </w:p>
    <w:p w:rsidR="0011477F" w:rsidRPr="00B06AC3" w:rsidRDefault="00EC2F2D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829261" wp14:editId="71FCFFB3">
            <wp:extent cx="228600" cy="228600"/>
            <wp:effectExtent l="0" t="0" r="0" b="0"/>
            <wp:docPr id="14" name="Graphic 14" descr="Ho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Hous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5DFC" w:rsidRPr="00B06AC3">
        <w:rPr>
          <w:rFonts w:ascii="Times New Roman" w:hAnsi="Times New Roman" w:cs="Times New Roman"/>
          <w:sz w:val="24"/>
          <w:szCs w:val="24"/>
        </w:rPr>
        <w:t>No. 1 Enwerem Street, Omuma, Imo State</w:t>
      </w:r>
      <w:r w:rsidR="00AE5DFC">
        <w:rPr>
          <w:rFonts w:ascii="Times New Roman" w:hAnsi="Times New Roman" w:cs="Times New Roman"/>
          <w:sz w:val="24"/>
          <w:szCs w:val="24"/>
        </w:rPr>
        <w:t xml:space="preserve"> |</w:t>
      </w:r>
      <w:r w:rsidR="000D5CE2">
        <w:rPr>
          <w:noProof/>
        </w:rPr>
        <w:drawing>
          <wp:inline distT="0" distB="0" distL="0" distR="0" wp14:anchorId="27BE9E08" wp14:editId="56C154D9">
            <wp:extent cx="190500" cy="156210"/>
            <wp:effectExtent l="0" t="0" r="0" b="0"/>
            <wp:docPr id="277" name="Picture 2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 27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5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5DFC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="00AE5DFC" w:rsidRPr="004B2999">
          <w:rPr>
            <w:rStyle w:val="Hyperlink"/>
            <w:rFonts w:ascii="Times New Roman" w:hAnsi="Times New Roman" w:cs="Times New Roman"/>
            <w:sz w:val="24"/>
            <w:szCs w:val="24"/>
          </w:rPr>
          <w:t>okekedivinejude@gmail.com</w:t>
        </w:r>
      </w:hyperlink>
      <w:r w:rsidR="00AE5DFC">
        <w:rPr>
          <w:rFonts w:ascii="Times New Roman" w:hAnsi="Times New Roman" w:cs="Times New Roman"/>
          <w:sz w:val="24"/>
          <w:szCs w:val="24"/>
        </w:rPr>
        <w:t xml:space="preserve"> |</w:t>
      </w:r>
      <w:r w:rsidR="000D5CE2">
        <w:rPr>
          <w:noProof/>
        </w:rPr>
        <w:drawing>
          <wp:inline distT="0" distB="0" distL="0" distR="0" wp14:anchorId="19C96996" wp14:editId="4F1E5E84">
            <wp:extent cx="197472" cy="186690"/>
            <wp:effectExtent l="0" t="0" r="0" b="0"/>
            <wp:docPr id="275" name="Picture 2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 27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7472" cy="18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5DFC">
        <w:rPr>
          <w:rFonts w:ascii="Times New Roman" w:hAnsi="Times New Roman" w:cs="Times New Roman"/>
          <w:sz w:val="24"/>
          <w:szCs w:val="24"/>
        </w:rPr>
        <w:t xml:space="preserve"> +2347035986205</w:t>
      </w:r>
    </w:p>
    <w:p w:rsidR="00AE5DFC" w:rsidRDefault="00931A98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B4AC211">
          <v:rect id="_x0000_i1025" style="width:0;height:1.5pt" o:hrstd="t" o:hr="t" fillcolor="#a0a0a0" stroked="f"/>
        </w:pict>
      </w:r>
    </w:p>
    <w:p w:rsidR="00AE5DFC" w:rsidRPr="00B06AC3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ROFILE</w:t>
      </w:r>
    </w:p>
    <w:p w:rsidR="00AE5DFC" w:rsidRDefault="00AE5DFC" w:rsidP="007E4D02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E5DFC">
        <w:rPr>
          <w:rFonts w:ascii="Times New Roman" w:hAnsi="Times New Roman" w:cs="Times New Roman"/>
          <w:sz w:val="24"/>
          <w:szCs w:val="24"/>
        </w:rPr>
        <w:t>Service-oriented, responsible, passionat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E5DFC">
        <w:rPr>
          <w:rFonts w:ascii="Times New Roman" w:hAnsi="Times New Roman" w:cs="Times New Roman"/>
          <w:sz w:val="24"/>
          <w:szCs w:val="24"/>
        </w:rPr>
        <w:t xml:space="preserve"> and motivated, with a drive for excellence.</w:t>
      </w:r>
    </w:p>
    <w:p w:rsidR="00AE5DFC" w:rsidRDefault="00A57118" w:rsidP="007E4D02">
      <w:pPr>
        <w:spacing w:after="0"/>
        <w:ind w:left="360"/>
        <w:jc w:val="both"/>
        <w:rPr>
          <w:rFonts w:ascii="Calibri" w:eastAsia="Calibri" w:hAnsi="Calibri" w:cs="Calibri"/>
          <w:color w:val="434343"/>
          <w:sz w:val="18"/>
        </w:rPr>
      </w:pPr>
      <w:r>
        <w:rPr>
          <w:rFonts w:ascii="Times New Roman" w:hAnsi="Times New Roman" w:cs="Times New Roman"/>
          <w:sz w:val="24"/>
          <w:szCs w:val="24"/>
        </w:rPr>
        <w:t xml:space="preserve">I am </w:t>
      </w:r>
      <w:r w:rsidRPr="00AE5DFC">
        <w:rPr>
          <w:rFonts w:ascii="Times New Roman" w:hAnsi="Times New Roman" w:cs="Times New Roman"/>
          <w:sz w:val="24"/>
          <w:szCs w:val="24"/>
        </w:rPr>
        <w:t xml:space="preserve">looking </w:t>
      </w:r>
      <w:r w:rsidR="00AE5DFC" w:rsidRPr="00AE5DFC">
        <w:rPr>
          <w:rFonts w:ascii="Times New Roman" w:hAnsi="Times New Roman" w:cs="Times New Roman"/>
          <w:sz w:val="24"/>
          <w:szCs w:val="24"/>
        </w:rPr>
        <w:t>to attain a position where I can contribute my skills efficiently to the growth of the organization and my professional career skills.</w:t>
      </w:r>
      <w:r w:rsidR="00AE5DFC" w:rsidRPr="00AE5DFC">
        <w:rPr>
          <w:rFonts w:ascii="Calibri" w:eastAsia="Calibri" w:hAnsi="Calibri" w:cs="Calibri"/>
          <w:color w:val="434343"/>
          <w:sz w:val="18"/>
        </w:rPr>
        <w:t xml:space="preserve"> </w:t>
      </w:r>
    </w:p>
    <w:p w:rsidR="0011477F" w:rsidRPr="00AE5DFC" w:rsidRDefault="00AE5DFC" w:rsidP="007E4D02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E5DFC">
        <w:rPr>
          <w:rFonts w:ascii="Times New Roman" w:hAnsi="Times New Roman" w:cs="Times New Roman"/>
          <w:sz w:val="24"/>
          <w:szCs w:val="24"/>
        </w:rPr>
        <w:t xml:space="preserve">Areas of expertise includ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AE5DFC">
        <w:rPr>
          <w:rFonts w:ascii="Times New Roman" w:hAnsi="Times New Roman" w:cs="Times New Roman"/>
          <w:sz w:val="24"/>
          <w:szCs w:val="24"/>
        </w:rPr>
        <w:t>application of innovative technology.</w:t>
      </w:r>
    </w:p>
    <w:p w:rsidR="00AE5DFC" w:rsidRDefault="00931A98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E03EDA7">
          <v:rect id="_x0000_i1026" style="width:0;height:1.5pt" o:hrstd="t" o:hr="t" fillcolor="#a0a0a0" stroked="f"/>
        </w:pict>
      </w:r>
    </w:p>
    <w:p w:rsidR="00AE5DFC" w:rsidRPr="00B06AC3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ERSONAL BIODATA</w:t>
      </w:r>
    </w:p>
    <w:p w:rsidR="00AE5DFC" w:rsidRPr="00B06AC3" w:rsidRDefault="00AE5DFC" w:rsidP="00414D5B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Date of Birth: 8</w:t>
      </w:r>
      <w:r w:rsidRPr="00B06AC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06AC3">
        <w:rPr>
          <w:rFonts w:ascii="Times New Roman" w:hAnsi="Times New Roman" w:cs="Times New Roman"/>
          <w:sz w:val="24"/>
          <w:szCs w:val="24"/>
        </w:rPr>
        <w:t xml:space="preserve"> April 1996</w:t>
      </w:r>
    </w:p>
    <w:p w:rsidR="00AE5DFC" w:rsidRPr="00B06AC3" w:rsidRDefault="00AE5DFC" w:rsidP="00414D5B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 xml:space="preserve">Marital Status: Single </w:t>
      </w:r>
    </w:p>
    <w:p w:rsidR="00AE5DFC" w:rsidRPr="00B06AC3" w:rsidRDefault="00AE5DFC" w:rsidP="00414D5B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 xml:space="preserve">Nationality: Nigerian </w:t>
      </w:r>
    </w:p>
    <w:p w:rsidR="00AE5DFC" w:rsidRPr="00B06AC3" w:rsidRDefault="00AE5DFC" w:rsidP="00414D5B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State of Origin: Imo</w:t>
      </w:r>
    </w:p>
    <w:p w:rsidR="0011477F" w:rsidRDefault="00AE5DFC" w:rsidP="00414D5B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Gender: Male</w:t>
      </w:r>
    </w:p>
    <w:p w:rsidR="00AE5DFC" w:rsidRDefault="00931A98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7C0F3A9">
          <v:rect id="_x0000_i1027" style="width:0;height:1.5pt" o:hrstd="t" o:hr="t" fillcolor="#a0a0a0" stroked="f"/>
        </w:pict>
      </w:r>
    </w:p>
    <w:p w:rsidR="00AE5DFC" w:rsidRPr="00B06AC3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EDUCATION</w:t>
      </w:r>
    </w:p>
    <w:tbl>
      <w:tblPr>
        <w:tblStyle w:val="TableGrid"/>
        <w:tblW w:w="1008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5"/>
        <w:gridCol w:w="1080"/>
      </w:tblGrid>
      <w:tr w:rsidR="00AE5DFC" w:rsidTr="004565D9">
        <w:tc>
          <w:tcPr>
            <w:tcW w:w="9005" w:type="dxa"/>
            <w:tcMar>
              <w:left w:w="0" w:type="dxa"/>
              <w:right w:w="0" w:type="dxa"/>
            </w:tcMar>
          </w:tcPr>
          <w:p w:rsidR="00AE5DFC" w:rsidRDefault="00AE5DFC" w:rsidP="00414D5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Uni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rsity of Nigeria, Nsukka</w:t>
            </w:r>
          </w:p>
          <w:p w:rsidR="00AE5DFC" w:rsidRPr="00B06AC3" w:rsidRDefault="00AE5DFC" w:rsidP="00414D5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Bachelor of Electrical Engineering.</w:t>
            </w:r>
          </w:p>
          <w:p w:rsidR="00804FA3" w:rsidRDefault="00AE5DFC" w:rsidP="00414D5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 Class Hono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rs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  <w:vAlign w:val="center"/>
          </w:tcPr>
          <w:p w:rsidR="00AE5DFC" w:rsidRDefault="00AE5DFC" w:rsidP="00492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2013-2018</w:t>
            </w:r>
          </w:p>
        </w:tc>
      </w:tr>
    </w:tbl>
    <w:p w:rsidR="00804FA3" w:rsidRDefault="00931A98" w:rsidP="00414D5B">
      <w:pPr>
        <w:spacing w:after="0"/>
        <w:ind w:firstLine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0C567380">
          <v:rect id="_x0000_i1043" style="width:415.7pt;height:1.6pt" o:hrpct="921" o:bullet="t" o:hrstd="t" o:hr="t" fillcolor="#a0a0a0" stroked="f"/>
        </w:pict>
      </w:r>
    </w:p>
    <w:tbl>
      <w:tblPr>
        <w:tblStyle w:val="TableGrid"/>
        <w:tblW w:w="1008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30"/>
        <w:gridCol w:w="1355"/>
      </w:tblGrid>
      <w:tr w:rsidR="00804FA3" w:rsidTr="007E4D02">
        <w:tc>
          <w:tcPr>
            <w:tcW w:w="8730" w:type="dxa"/>
            <w:tcMar>
              <w:left w:w="0" w:type="dxa"/>
              <w:right w:w="0" w:type="dxa"/>
            </w:tcMar>
          </w:tcPr>
          <w:p w:rsidR="00804FA3" w:rsidRDefault="00804FA3" w:rsidP="00414D5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Uni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rsity of Nigeria, Nsukka</w:t>
            </w:r>
            <w:r w:rsidR="00E20278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76703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E20278">
              <w:rPr>
                <w:rFonts w:ascii="Times New Roman" w:hAnsi="Times New Roman" w:cs="Times New Roman"/>
                <w:sz w:val="24"/>
                <w:szCs w:val="24"/>
              </w:rPr>
              <w:t>World Bank African Centre of Excellence for Sustainable Power and Energy Development)</w:t>
            </w:r>
          </w:p>
          <w:p w:rsidR="00804FA3" w:rsidRDefault="00804FA3" w:rsidP="00414D5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ters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Automatic Control System</w:t>
            </w:r>
            <w:r w:rsidR="004565D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31A98" w:rsidRDefault="00492D07" w:rsidP="00414D5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2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earch Topic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olar Power Forecasting with Machine Learning Techniques</w:t>
            </w:r>
          </w:p>
        </w:tc>
        <w:tc>
          <w:tcPr>
            <w:tcW w:w="1355" w:type="dxa"/>
            <w:tcMar>
              <w:left w:w="0" w:type="dxa"/>
              <w:right w:w="0" w:type="dxa"/>
            </w:tcMar>
            <w:vAlign w:val="center"/>
          </w:tcPr>
          <w:p w:rsidR="00B4367A" w:rsidRDefault="00804FA3" w:rsidP="00492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</w:t>
            </w:r>
            <w:r w:rsidR="00492D0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0</w:t>
            </w:r>
          </w:p>
          <w:p w:rsidR="00B4367A" w:rsidRDefault="00B4367A" w:rsidP="00492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:rsidR="00804FA3" w:rsidRDefault="00804FA3" w:rsidP="00492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ct</w:t>
            </w:r>
            <w:r w:rsidR="00492D0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1</w:t>
            </w:r>
          </w:p>
        </w:tc>
      </w:tr>
    </w:tbl>
    <w:p w:rsidR="00931A98" w:rsidRDefault="00931A98" w:rsidP="00931A98">
      <w:pPr>
        <w:spacing w:after="0"/>
        <w:ind w:firstLine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44" style="width:415.7pt;height:1.6pt" o:hrpct="921" o:bullet="t" o:hrstd="t" o:hr="t" fillcolor="#a0a0a0" stroked="f"/>
        </w:pict>
      </w:r>
    </w:p>
    <w:tbl>
      <w:tblPr>
        <w:tblStyle w:val="TableGrid"/>
        <w:tblW w:w="1008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30"/>
        <w:gridCol w:w="1355"/>
      </w:tblGrid>
      <w:tr w:rsidR="00931A98" w:rsidTr="00DC3DDD">
        <w:tc>
          <w:tcPr>
            <w:tcW w:w="8730" w:type="dxa"/>
            <w:tcMar>
              <w:left w:w="0" w:type="dxa"/>
              <w:right w:w="0" w:type="dxa"/>
            </w:tcMar>
          </w:tcPr>
          <w:p w:rsidR="00931A98" w:rsidRDefault="00931A98" w:rsidP="00DC3DD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kolkovo Institute of Science and Technology</w:t>
            </w:r>
          </w:p>
          <w:p w:rsidR="00931A98" w:rsidRDefault="00931A98" w:rsidP="00DC3DDD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ters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erg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ystems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355" w:type="dxa"/>
            <w:tcMar>
              <w:left w:w="0" w:type="dxa"/>
              <w:right w:w="0" w:type="dxa"/>
            </w:tcMar>
            <w:vAlign w:val="center"/>
          </w:tcPr>
          <w:p w:rsidR="00931A98" w:rsidRDefault="00931A98" w:rsidP="00DC3D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2</w:t>
            </w:r>
          </w:p>
          <w:p w:rsidR="00931A98" w:rsidRDefault="00931A98" w:rsidP="00DC3D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:rsidR="00931A98" w:rsidRDefault="00931A98" w:rsidP="00DC3DD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</w:t>
            </w:r>
          </w:p>
        </w:tc>
      </w:tr>
    </w:tbl>
    <w:p w:rsidR="00AE5DFC" w:rsidRDefault="00931A98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0508BFC">
          <v:rect id="_x0000_i1042" style="width:0;height:1.5pt" o:hrstd="t" o:hr="t" fillcolor="#a0a0a0" stroked="f"/>
        </w:pict>
      </w:r>
    </w:p>
    <w:p w:rsidR="00AE5DFC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ROFESSIONAL EXPERIENCE</w:t>
      </w:r>
    </w:p>
    <w:p w:rsidR="00382535" w:rsidRDefault="00931A98" w:rsidP="00D4723E">
      <w:pPr>
        <w:spacing w:after="0"/>
        <w:ind w:left="720" w:right="-423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C53BCD3">
          <v:rect id="_x0000_i1028" style="width:0;height:1.5pt" o:hrstd="t" o:hr="t" fillcolor="#a0a0a0" stroked="f"/>
        </w:pic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15"/>
        <w:gridCol w:w="2070"/>
      </w:tblGrid>
      <w:tr w:rsidR="00382535" w:rsidTr="004565D9">
        <w:tc>
          <w:tcPr>
            <w:tcW w:w="8015" w:type="dxa"/>
            <w:tcMar>
              <w:left w:w="0" w:type="dxa"/>
              <w:right w:w="0" w:type="dxa"/>
            </w:tcMar>
          </w:tcPr>
          <w:p w:rsidR="00382535" w:rsidRPr="0011477F" w:rsidRDefault="00382535" w:rsidP="00414D5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ern </w:t>
            </w:r>
          </w:p>
        </w:tc>
        <w:tc>
          <w:tcPr>
            <w:tcW w:w="2070" w:type="dxa"/>
            <w:tcMar>
              <w:left w:w="0" w:type="dxa"/>
              <w:right w:w="0" w:type="dxa"/>
            </w:tcMar>
          </w:tcPr>
          <w:p w:rsidR="00382535" w:rsidRDefault="00382535" w:rsidP="00D4723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2021-June 2021</w:t>
            </w:r>
          </w:p>
        </w:tc>
      </w:tr>
    </w:tbl>
    <w:p w:rsidR="00382535" w:rsidRDefault="00382535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anergy Solar Company, Asaba, Nigeria</w:t>
      </w:r>
    </w:p>
    <w:p w:rsidR="00382535" w:rsidRPr="00382535" w:rsidRDefault="00382535" w:rsidP="002945B2">
      <w:pPr>
        <w:pStyle w:val="ListParagraph"/>
        <w:numPr>
          <w:ilvl w:val="0"/>
          <w:numId w:val="2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as part of the team that carried out the design and installation of different capacities of solar photovoltaic system</w:t>
      </w:r>
      <w:r w:rsidR="00A5711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homes</w:t>
      </w:r>
    </w:p>
    <w:p w:rsidR="00382535" w:rsidRDefault="00931A98" w:rsidP="002626CF">
      <w:pPr>
        <w:spacing w:after="0"/>
        <w:ind w:left="720" w:right="-603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5CC53B66">
          <v:rect id="_x0000_i1029" style="width:508.6pt;height:1.6pt" o:hrpct="0" o:hrstd="t" o:hr="t" fillcolor="#a0a0a0" stroked="f"/>
        </w:pict>
      </w:r>
    </w:p>
    <w:tbl>
      <w:tblPr>
        <w:tblStyle w:val="TableGrid"/>
        <w:tblW w:w="0" w:type="auto"/>
        <w:tblInd w:w="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0"/>
        <w:gridCol w:w="1980"/>
      </w:tblGrid>
      <w:tr w:rsidR="00382535" w:rsidTr="004565D9">
        <w:tc>
          <w:tcPr>
            <w:tcW w:w="8100" w:type="dxa"/>
            <w:tcMar>
              <w:left w:w="0" w:type="dxa"/>
              <w:right w:w="0" w:type="dxa"/>
            </w:tcMar>
          </w:tcPr>
          <w:p w:rsidR="00382535" w:rsidRPr="0011477F" w:rsidRDefault="00382535" w:rsidP="00414D5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>Graduate Assistan</w:t>
            </w:r>
            <w:r w:rsidR="00A57118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Part-time)</w:t>
            </w:r>
          </w:p>
        </w:tc>
        <w:tc>
          <w:tcPr>
            <w:tcW w:w="1980" w:type="dxa"/>
            <w:tcMar>
              <w:left w:w="0" w:type="dxa"/>
              <w:right w:w="0" w:type="dxa"/>
            </w:tcMar>
          </w:tcPr>
          <w:p w:rsidR="00382535" w:rsidRDefault="00382535" w:rsidP="002626C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 2020-Mar 2021</w:t>
            </w:r>
          </w:p>
        </w:tc>
      </w:tr>
    </w:tbl>
    <w:p w:rsidR="00382535" w:rsidRDefault="00382535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deral Polytechnic Nasarawa, Nigeria</w:t>
      </w:r>
    </w:p>
    <w:p w:rsidR="00382535" w:rsidRPr="00382535" w:rsidRDefault="00382535" w:rsidP="002945B2">
      <w:pPr>
        <w:pStyle w:val="ListParagraph"/>
        <w:numPr>
          <w:ilvl w:val="0"/>
          <w:numId w:val="2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ssisted a senior lecturer in teaching </w:t>
      </w:r>
      <w:r w:rsidR="002945B2">
        <w:rPr>
          <w:rFonts w:ascii="Times New Roman" w:hAnsi="Times New Roman" w:cs="Times New Roman"/>
          <w:sz w:val="24"/>
          <w:szCs w:val="24"/>
        </w:rPr>
        <w:t>Digital Electronic Techniques</w:t>
      </w:r>
    </w:p>
    <w:p w:rsidR="00AE5DFC" w:rsidRDefault="00931A98" w:rsidP="002945B2">
      <w:pPr>
        <w:spacing w:after="0"/>
        <w:ind w:left="720" w:right="-513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BB13701">
          <v:rect id="_x0000_i1030" style="width:508pt;height:1.6pt" o:hrpct="0" o:hrstd="t" o:hr="t" fillcolor="#a0a0a0" stroked="f"/>
        </w:pict>
      </w:r>
    </w:p>
    <w:tbl>
      <w:tblPr>
        <w:tblStyle w:val="TableGrid"/>
        <w:tblW w:w="0" w:type="auto"/>
        <w:tblInd w:w="365" w:type="dxa"/>
        <w:tblLook w:val="04A0" w:firstRow="1" w:lastRow="0" w:firstColumn="1" w:lastColumn="0" w:noHBand="0" w:noVBand="1"/>
      </w:tblPr>
      <w:tblGrid>
        <w:gridCol w:w="7740"/>
        <w:gridCol w:w="2340"/>
      </w:tblGrid>
      <w:tr w:rsidR="00AE5DFC" w:rsidTr="004565D9"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Pr="0011477F" w:rsidRDefault="00AE5DFC" w:rsidP="00414D5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>Virtual Intern (Software Engineering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Default="00382535" w:rsidP="002945B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e 2020-August 2020</w:t>
            </w:r>
          </w:p>
        </w:tc>
      </w:tr>
    </w:tbl>
    <w:p w:rsidR="00AE5DFC" w:rsidRDefault="00AE5DFC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PMorgan Chase &amp; co</w:t>
      </w:r>
      <w:r w:rsidR="00A57118">
        <w:rPr>
          <w:rFonts w:ascii="Times New Roman" w:hAnsi="Times New Roman" w:cs="Times New Roman"/>
          <w:sz w:val="24"/>
          <w:szCs w:val="24"/>
        </w:rPr>
        <w:t>.</w:t>
      </w:r>
    </w:p>
    <w:p w:rsidR="00AE5DFC" w:rsidRPr="000153BF" w:rsidRDefault="00AE5DFC" w:rsidP="002945B2">
      <w:pPr>
        <w:pStyle w:val="ListParagraph"/>
        <w:numPr>
          <w:ilvl w:val="0"/>
          <w:numId w:val="2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carry out tasks assigned to me by my Instructor</w:t>
      </w:r>
      <w:r w:rsidR="00A5711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uch as writing scripts to solve problems</w:t>
      </w:r>
    </w:p>
    <w:p w:rsidR="00AE5DFC" w:rsidRDefault="00931A98" w:rsidP="002945B2">
      <w:pPr>
        <w:spacing w:after="0"/>
        <w:ind w:left="720" w:right="-423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19B8718C">
          <v:rect id="_x0000_i1031" style="width:415.35pt;height:1.5pt" o:hrstd="t" o:hr="t" fillcolor="#a0a0a0" stroked="f"/>
        </w:pict>
      </w:r>
    </w:p>
    <w:tbl>
      <w:tblPr>
        <w:tblStyle w:val="TableGrid"/>
        <w:tblW w:w="0" w:type="auto"/>
        <w:tblInd w:w="365" w:type="dxa"/>
        <w:tblLook w:val="04A0" w:firstRow="1" w:lastRow="0" w:firstColumn="1" w:lastColumn="0" w:noHBand="0" w:noVBand="1"/>
      </w:tblPr>
      <w:tblGrid>
        <w:gridCol w:w="7740"/>
        <w:gridCol w:w="2340"/>
      </w:tblGrid>
      <w:tr w:rsidR="00AE5DFC" w:rsidTr="004565D9"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Pr="0011477F" w:rsidRDefault="00AE5DFC" w:rsidP="00414D5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tional Youth Service Corps </w:t>
            </w:r>
            <w:r w:rsidR="004E6AEF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>Graduate Assistant</w:t>
            </w:r>
            <w:r w:rsidR="004E6AEF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Default="00AE5DFC" w:rsidP="002945B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il 2019-March 2020</w:t>
            </w:r>
          </w:p>
        </w:tc>
      </w:tr>
    </w:tbl>
    <w:p w:rsidR="00AE5DFC" w:rsidRDefault="00AE5DFC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ederal Polytechnic Nasarawa</w:t>
      </w:r>
    </w:p>
    <w:p w:rsidR="00AE5DFC" w:rsidRDefault="00AE5DFC" w:rsidP="002945B2">
      <w:pPr>
        <w:pStyle w:val="ListParagraph"/>
        <w:numPr>
          <w:ilvl w:val="0"/>
          <w:numId w:val="2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 used innovative teaching methodology to arouse students’ interest in the courses I taught</w:t>
      </w:r>
      <w:r w:rsidR="00A5711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led to a better performance</w:t>
      </w:r>
    </w:p>
    <w:p w:rsidR="0011477F" w:rsidRPr="00D158EE" w:rsidRDefault="00AE5DFC" w:rsidP="002945B2">
      <w:pPr>
        <w:pStyle w:val="ListParagraph"/>
        <w:numPr>
          <w:ilvl w:val="0"/>
          <w:numId w:val="2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ssisted a senior lecture</w:t>
      </w:r>
      <w:r w:rsidR="00382535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in teaching the following courses: Digital Communication, Digital Electronics Techniques, Analogue Electronics, and Electrical Machine III</w:t>
      </w:r>
    </w:p>
    <w:p w:rsidR="00AE5DFC" w:rsidRDefault="00931A98" w:rsidP="00B4367A">
      <w:pPr>
        <w:spacing w:after="0"/>
        <w:ind w:right="-513" w:firstLine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53E8CA18">
          <v:rect id="_x0000_i1032" style="width:413.9pt;height:1.6pt" o:hrpct="917" o:hrstd="t" o:hr="t" fillcolor="#a0a0a0" stroked="f"/>
        </w:pic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555"/>
        <w:gridCol w:w="1530"/>
      </w:tblGrid>
      <w:tr w:rsidR="00AE5DFC" w:rsidTr="004565D9">
        <w:trPr>
          <w:trHeight w:val="279"/>
        </w:trPr>
        <w:tc>
          <w:tcPr>
            <w:tcW w:w="8555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Pr="002945B2" w:rsidRDefault="00AE5DFC" w:rsidP="00414D5B">
            <w:pPr>
              <w:spacing w:after="8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945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Trainee</w:t>
            </w:r>
            <w:r w:rsidRPr="002945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Default="00AE5DFC" w:rsidP="00414D5B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il-Oct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 xml:space="preserve"> 2017</w:t>
            </w:r>
          </w:p>
        </w:tc>
      </w:tr>
    </w:tbl>
    <w:p w:rsidR="00AE5DFC" w:rsidRDefault="00AE5DFC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06AC3">
        <w:rPr>
          <w:rFonts w:ascii="Times New Roman" w:hAnsi="Times New Roman" w:cs="Times New Roman"/>
          <w:sz w:val="24"/>
          <w:szCs w:val="24"/>
        </w:rPr>
        <w:t xml:space="preserve">Scientific Equipment </w:t>
      </w:r>
      <w:r w:rsidR="004E6AEF" w:rsidRPr="00B06AC3">
        <w:rPr>
          <w:rFonts w:ascii="Times New Roman" w:hAnsi="Times New Roman" w:cs="Times New Roman"/>
          <w:sz w:val="24"/>
          <w:szCs w:val="24"/>
        </w:rPr>
        <w:t>Development Institute</w:t>
      </w:r>
      <w:r w:rsidRPr="00B06AC3">
        <w:rPr>
          <w:rFonts w:ascii="Times New Roman" w:hAnsi="Times New Roman" w:cs="Times New Roman"/>
          <w:sz w:val="24"/>
          <w:szCs w:val="24"/>
        </w:rPr>
        <w:t>, Enugu, Nigeria</w:t>
      </w:r>
    </w:p>
    <w:p w:rsidR="00AE5DFC" w:rsidRDefault="00AE5DFC" w:rsidP="00B4367A">
      <w:pPr>
        <w:pStyle w:val="ListParagraph"/>
        <w:numPr>
          <w:ilvl w:val="0"/>
          <w:numId w:val="1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cquired safety training</w:t>
      </w:r>
    </w:p>
    <w:p w:rsidR="0011477F" w:rsidRPr="00804FA3" w:rsidRDefault="00AE5DFC" w:rsidP="00B4367A">
      <w:pPr>
        <w:pStyle w:val="ListParagraph"/>
        <w:numPr>
          <w:ilvl w:val="0"/>
          <w:numId w:val="1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learned the design of Industrial Control System, Automatic Control, PIC Programming</w:t>
      </w:r>
    </w:p>
    <w:p w:rsidR="00AE5DFC" w:rsidRDefault="00931A98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49DEA70">
          <v:rect id="_x0000_i1033" style="width:0;height:1.5pt" o:hrstd="t" o:hr="t" fillcolor="#a0a0a0" stroked="f"/>
        </w:pict>
      </w:r>
    </w:p>
    <w:p w:rsidR="00AE5DFC" w:rsidRPr="00A61156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SKILLS</w:t>
      </w:r>
    </w:p>
    <w:p w:rsidR="0011477F" w:rsidRDefault="00492D07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inline distT="0" distB="0" distL="0" distR="0" wp14:anchorId="1586D631" wp14:editId="3ED88E3E">
                <wp:extent cx="1501140" cy="259080"/>
                <wp:effectExtent l="0" t="635" r="3810" b="6985"/>
                <wp:docPr id="11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399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57118" w:rsidRPr="00B06AC3" w:rsidRDefault="00A57118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B06AC3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Python Programming</w:t>
                            </w:r>
                          </w:p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1" o:spid="_x0000_s1026" style="width:118.2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" fillcolor="#4f81bd [3204]" stroked="f" strokeweight="2pt">
                <v:textbox inset="0,0,0,0">
                  <w:txbxContent>
                    <w:p w:rsidR="00A57118" w:rsidRPr="00B06AC3" w:rsidRDefault="00A57118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B06AC3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Python Programm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42B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30E94952" wp14:editId="4621B283">
                <wp:extent cx="1363980" cy="259080"/>
                <wp:effectExtent l="3810" t="635" r="5080" b="6985"/>
                <wp:docPr id="10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635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57118" w:rsidRPr="00B06AC3" w:rsidRDefault="00A57118" w:rsidP="00342B1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MATLAB/SIMULINK</w:t>
                            </w:r>
                          </w:p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4" o:spid="_x0000_s1027" style="width:107.4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" fillcolor="#4f81bd" stroked="f" strokeweight="2pt">
                <v:textbox inset="0,0,0,0">
                  <w:txbxContent>
                    <w:p w:rsidR="00A57118" w:rsidRPr="00B06AC3" w:rsidRDefault="00A57118" w:rsidP="00342B1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MATLAB/SIMULIN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E6AEF">
        <w:rPr>
          <w:rFonts w:ascii="Times New Roman" w:hAnsi="Times New Roman" w:cs="Times New Roman"/>
          <w:sz w:val="24"/>
          <w:szCs w:val="24"/>
        </w:rPr>
        <w:t xml:space="preserve"> </w:t>
      </w:r>
      <w:r w:rsidR="004E6AEF">
        <w:rPr>
          <w:noProof/>
        </w:rPr>
        <mc:AlternateContent>
          <mc:Choice Requires="wps">
            <w:drawing>
              <wp:inline distT="0" distB="0" distL="0" distR="0" wp14:anchorId="3947F501" wp14:editId="188EE82E">
                <wp:extent cx="571500" cy="259080"/>
                <wp:effectExtent l="0" t="6985" r="6350" b="635"/>
                <wp:docPr id="6" name="Rounded 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00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E6AEF" w:rsidRPr="00B06AC3" w:rsidRDefault="004E6AEF" w:rsidP="004E6AE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Machine  Learning</w:t>
                            </w:r>
                            <w:proofErr w:type="gramEnd"/>
                          </w:p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11" o:spid="_x0000_s1028" style="width:45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" fillcolor="#4f81bd" stroked="f" strokeweight="2pt">
                <v:textbox inset="0,0,0,0">
                  <w:txbxContent>
                    <w:p w:rsidR="004E6AEF" w:rsidRPr="00B06AC3" w:rsidRDefault="004E6AEF" w:rsidP="004E6AE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Machine  Learning</w:t>
                      </w:r>
                      <w:proofErr w:type="gramEnd"/>
                    </w:p>
                  </w:txbxContent>
                </v:textbox>
                <w10:anchorlock/>
              </v:roundrect>
            </w:pict>
          </mc:Fallback>
        </mc:AlternateContent>
      </w:r>
      <w:r w:rsidR="004E6AEF">
        <w:rPr>
          <w:rFonts w:ascii="Times New Roman" w:hAnsi="Times New Roman" w:cs="Times New Roman"/>
          <w:sz w:val="24"/>
          <w:szCs w:val="24"/>
        </w:rPr>
        <w:t xml:space="preserve"> </w:t>
      </w:r>
      <w:r w:rsidR="004E6AEF">
        <w:rPr>
          <w:noProof/>
        </w:rPr>
        <mc:AlternateContent>
          <mc:Choice Requires="wps">
            <w:drawing>
              <wp:inline distT="0" distB="0" distL="0" distR="0" wp14:anchorId="2A5EB7BB" wp14:editId="0EBB3ADB">
                <wp:extent cx="571500" cy="259080"/>
                <wp:effectExtent l="1905" t="6985" r="5080" b="635"/>
                <wp:docPr id="4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069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E6AEF" w:rsidRPr="00B06AC3" w:rsidRDefault="004E6AEF" w:rsidP="004E6AE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BASH</w:t>
                            </w:r>
                          </w:p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3" o:spid="_x0000_s1029" style="width:45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" fillcolor="#4f81bd" stroked="f" strokeweight="2pt">
                <v:textbox inset="0,0,0,0">
                  <w:txbxContent>
                    <w:p w:rsidR="004E6AEF" w:rsidRPr="00B06AC3" w:rsidRDefault="004E6AEF" w:rsidP="004E6AE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BASH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42B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2F52E697" wp14:editId="1577420D">
                <wp:extent cx="1005840" cy="259080"/>
                <wp:effectExtent l="3810" t="635" r="6350" b="6985"/>
                <wp:docPr id="9" name="Rounded 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609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57118" w:rsidRPr="00B06AC3" w:rsidRDefault="00A57118" w:rsidP="00BC191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BC1916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PSS</w:t>
                            </w:r>
                            <w:r w:rsidRPr="00BC1916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vertAlign w:val="superscript"/>
                              </w:rPr>
                              <w:t>®</w:t>
                            </w:r>
                            <w:r w:rsidRPr="00BC1916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2" o:spid="_x0000_s1030" style="width:79.2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" fillcolor="#4f81bd" stroked="f" strokeweight="2pt">
                <v:textbox inset="0,0,0,0">
                  <w:txbxContent>
                    <w:p w:rsidR="00A57118" w:rsidRPr="00B06AC3" w:rsidRDefault="00A57118" w:rsidP="00BC191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BC1916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PSS</w:t>
                      </w:r>
                      <w:r w:rsidRPr="00BC1916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vertAlign w:val="superscript"/>
                        </w:rPr>
                        <w:t>®</w:t>
                      </w:r>
                      <w:r w:rsidRPr="00BC1916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BC19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10FC69B3" wp14:editId="6EBFF431">
                <wp:extent cx="502920" cy="259080"/>
                <wp:effectExtent l="3810" t="635" r="1270" b="6985"/>
                <wp:docPr id="8" name="Rounded 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1645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57118" w:rsidRPr="00B06AC3" w:rsidRDefault="00A57118" w:rsidP="00BC191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C/C++</w:t>
                            </w:r>
                          </w:p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6" o:spid="_x0000_s1031" style="width:39.6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" fillcolor="#4f81bd [3204]" stroked="f" strokeweight="2pt">
                <v:textbox inset="0,0,0,0">
                  <w:txbxContent>
                    <w:p w:rsidR="00A57118" w:rsidRPr="00B06AC3" w:rsidRDefault="00A57118" w:rsidP="00BC191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C/C++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BC19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08D88ABE" wp14:editId="356CEEC8">
                <wp:extent cx="1005840" cy="259080"/>
                <wp:effectExtent l="7620" t="635" r="2540" b="6985"/>
                <wp:docPr id="7" name="Rounded 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4709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57118" w:rsidRPr="00B06AC3" w:rsidRDefault="00A57118" w:rsidP="00BC191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HTML, CSS</w:t>
                            </w:r>
                          </w:p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10" o:spid="_x0000_s1032" style="width:79.2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" fillcolor="#4f81bd" stroked="f" strokeweight="2pt">
                <v:textbox inset="0,0,0,0">
                  <w:txbxContent>
                    <w:p w:rsidR="00A57118" w:rsidRPr="00B06AC3" w:rsidRDefault="00A57118" w:rsidP="00BC1916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HTML, C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E5DFC">
        <w:rPr>
          <w:rFonts w:ascii="Times New Roman" w:hAnsi="Times New Roman" w:cs="Times New Roman"/>
          <w:sz w:val="24"/>
          <w:szCs w:val="24"/>
        </w:rPr>
        <w:t xml:space="preserve">   </w:t>
      </w:r>
      <w:r w:rsidR="00BC19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1B2CAC24" wp14:editId="59E106CE">
                <wp:extent cx="754380" cy="259080"/>
                <wp:effectExtent l="2540" t="6985" r="4445" b="635"/>
                <wp:docPr id="5" name="Rounded 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929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57118" w:rsidRPr="00B06AC3" w:rsidRDefault="00A57118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DJANGO</w:t>
                            </w:r>
                          </w:p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5" o:spid="_x0000_s1033" style="width:59.4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" fillcolor="#4f81bd [3204]" stroked="f" strokeweight="2pt">
                <v:textbox inset="0,0,0,0">
                  <w:txbxContent>
                    <w:p w:rsidR="00A57118" w:rsidRPr="00B06AC3" w:rsidRDefault="00A57118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DJANGO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E5DFC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noProof/>
        </w:rPr>
        <mc:AlternateContent>
          <mc:Choice Requires="wps">
            <w:drawing>
              <wp:inline distT="0" distB="0" distL="0" distR="0" wp14:anchorId="3F04D96F" wp14:editId="1FC0A36D">
                <wp:extent cx="1836420" cy="259080"/>
                <wp:effectExtent l="635" t="6985" r="6350" b="635"/>
                <wp:docPr id="3" name="Rounded 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419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57118" w:rsidRPr="00B06AC3" w:rsidRDefault="00A57118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Interpersonal Relationship</w:t>
                            </w:r>
                          </w:p>
                          <w:p w:rsidR="00A57118" w:rsidRDefault="00A57118" w:rsidP="00AE5DFC"/>
                        </w:txbxContent>
                      </wps:txbx>
                      <wps:bodyPr rot="0" vert="horz" wrap="non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7" o:spid="_x0000_s1034" style="width:144.6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" fillcolor="#4f81bd [3204]" stroked="f" strokeweight="2pt">
                <v:textbox inset="0,0,0,0">
                  <w:txbxContent>
                    <w:p w:rsidR="00A57118" w:rsidRPr="00B06AC3" w:rsidRDefault="00A57118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Interpersonal Relationship</w:t>
                      </w:r>
                    </w:p>
                    <w:p w:rsidR="00A57118" w:rsidRDefault="00A57118" w:rsidP="00AE5DFC"/>
                  </w:txbxContent>
                </v:textbox>
                <w10:anchorlock/>
              </v:roundrect>
            </w:pict>
          </mc:Fallback>
        </mc:AlternateContent>
      </w:r>
      <w:r w:rsidR="00AE5D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614A2EDF" wp14:editId="7B62E742">
                <wp:extent cx="1722120" cy="259080"/>
                <wp:effectExtent l="7620" t="3810" r="3810" b="3810"/>
                <wp:docPr id="2" name="Rounded 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2212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57118" w:rsidRPr="00B06AC3" w:rsidRDefault="00A57118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Effective Communication</w:t>
                            </w:r>
                          </w:p>
                          <w:p w:rsidR="00A57118" w:rsidRDefault="00A57118" w:rsidP="00AE5DFC"/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8" o:spid="_x0000_s1035" style="width:135.6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" fillcolor="#4f81bd [3204]" stroked="f" strokeweight="2pt">
                <v:textbox inset="0,0,0,0">
                  <w:txbxContent>
                    <w:p w:rsidR="00A57118" w:rsidRPr="00B06AC3" w:rsidRDefault="00A57118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Effective Communication</w:t>
                      </w:r>
                    </w:p>
                    <w:p w:rsidR="00A57118" w:rsidRDefault="00A57118" w:rsidP="00AE5DFC"/>
                  </w:txbxContent>
                </v:textbox>
                <w10:anchorlock/>
              </v:roundrect>
            </w:pict>
          </mc:Fallback>
        </mc:AlternateContent>
      </w:r>
      <w:r w:rsidR="00AE5D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2787AC8D" wp14:editId="678EAF19">
                <wp:extent cx="1203960" cy="259080"/>
                <wp:effectExtent l="0" t="1270" r="5715" b="6350"/>
                <wp:docPr id="1" name="Rounded 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03960" cy="2590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57118" w:rsidRPr="00B06AC3" w:rsidRDefault="00A57118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Problem Solving</w:t>
                            </w:r>
                          </w:p>
                          <w:p w:rsidR="00A57118" w:rsidRDefault="00A57118" w:rsidP="00AE5DFC"/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9" o:spid="_x0000_s1036" style="width:94.8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" fillcolor="#4f81bd [3204]" stroked="f" strokeweight="2pt">
                <v:textbox inset="0,0,0,0">
                  <w:txbxContent>
                    <w:p w:rsidR="00A57118" w:rsidRPr="00B06AC3" w:rsidRDefault="00A57118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Problem Solving</w:t>
                      </w:r>
                    </w:p>
                    <w:p w:rsidR="00A57118" w:rsidRDefault="00A57118" w:rsidP="00AE5DFC"/>
                  </w:txbxContent>
                </v:textbox>
                <w10:anchorlock/>
              </v:roundrect>
            </w:pict>
          </mc:Fallback>
        </mc:AlternateContent>
      </w:r>
      <w:r w:rsidR="00AE5DF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5DFC" w:rsidRDefault="00931A98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0605FDE1">
          <v:rect id="_x0000_i1034" style="width:0;height:1.5pt" o:hrstd="t" o:hr="t" fillcolor="#a0a0a0" stroked="f"/>
        </w:pict>
      </w:r>
    </w:p>
    <w:p w:rsidR="00AE5DFC" w:rsidRPr="00A61156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AWARD</w:t>
      </w:r>
    </w:p>
    <w:p w:rsidR="0011477F" w:rsidRDefault="007E4D02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9A3618">
        <w:rPr>
          <w:rFonts w:ascii="Times New Roman" w:hAnsi="Times New Roman" w:cs="Times New Roman"/>
          <w:sz w:val="24"/>
          <w:szCs w:val="24"/>
        </w:rPr>
        <w:t>World Bank African Centre of</w:t>
      </w:r>
      <w:r w:rsidR="00AE5DFC">
        <w:rPr>
          <w:rFonts w:ascii="Times New Roman" w:hAnsi="Times New Roman" w:cs="Times New Roman"/>
          <w:sz w:val="24"/>
          <w:szCs w:val="24"/>
        </w:rPr>
        <w:t xml:space="preserve"> Excellence S</w:t>
      </w:r>
      <w:r w:rsidR="0011477F">
        <w:rPr>
          <w:rFonts w:ascii="Times New Roman" w:hAnsi="Times New Roman" w:cs="Times New Roman"/>
          <w:sz w:val="24"/>
          <w:szCs w:val="24"/>
        </w:rPr>
        <w:t>cholarship</w:t>
      </w:r>
    </w:p>
    <w:p w:rsidR="0011477F" w:rsidRDefault="00931A98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EE9623A">
          <v:rect id="_x0000_i1035" style="width:0;height:1.5pt" o:bullet="t" o:hrstd="t" o:hr="t" fillcolor="#a0a0a0" stroked="f"/>
        </w:pict>
      </w:r>
    </w:p>
    <w:p w:rsidR="00E20278" w:rsidRDefault="00E20278" w:rsidP="00414D5B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UBLICATION</w:t>
      </w:r>
    </w:p>
    <w:p w:rsidR="00E20278" w:rsidRDefault="00414D5B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</w:t>
      </w:r>
      <w:r w:rsidR="00E20278">
        <w:rPr>
          <w:rFonts w:ascii="Times New Roman" w:hAnsi="Times New Roman" w:cs="Times New Roman"/>
          <w:sz w:val="24"/>
          <w:szCs w:val="24"/>
        </w:rPr>
        <w:t>Solar Power Forecasting with Long Short Term Memory Algorithm</w:t>
      </w:r>
      <w:r>
        <w:rPr>
          <w:rFonts w:ascii="Times New Roman" w:hAnsi="Times New Roman" w:cs="Times New Roman"/>
          <w:sz w:val="24"/>
          <w:szCs w:val="24"/>
        </w:rPr>
        <w:t>’</w:t>
      </w:r>
      <w:r w:rsidR="00E20278">
        <w:rPr>
          <w:rFonts w:ascii="Times New Roman" w:hAnsi="Times New Roman" w:cs="Times New Roman"/>
          <w:sz w:val="24"/>
          <w:szCs w:val="24"/>
        </w:rPr>
        <w:t xml:space="preserve"> </w:t>
      </w:r>
      <w:r w:rsidR="004565D9">
        <w:rPr>
          <w:rFonts w:ascii="Times New Roman" w:hAnsi="Times New Roman" w:cs="Times New Roman"/>
          <w:sz w:val="24"/>
          <w:szCs w:val="24"/>
        </w:rPr>
        <w:t xml:space="preserve">presented and </w:t>
      </w:r>
      <w:r w:rsidR="00E20278">
        <w:rPr>
          <w:rFonts w:ascii="Times New Roman" w:hAnsi="Times New Roman" w:cs="Times New Roman"/>
          <w:sz w:val="24"/>
          <w:szCs w:val="24"/>
        </w:rPr>
        <w:t xml:space="preserve">accepted to be published </w:t>
      </w:r>
      <w:proofErr w:type="gramStart"/>
      <w:r w:rsidR="00E20278">
        <w:rPr>
          <w:rFonts w:ascii="Times New Roman" w:hAnsi="Times New Roman" w:cs="Times New Roman"/>
          <w:sz w:val="24"/>
          <w:szCs w:val="24"/>
        </w:rPr>
        <w:t xml:space="preserve">on  </w:t>
      </w:r>
      <w:r w:rsidR="00E20278" w:rsidRPr="00E20278">
        <w:rPr>
          <w:rFonts w:ascii="Times New Roman" w:hAnsi="Times New Roman" w:cs="Times New Roman"/>
          <w:sz w:val="24"/>
          <w:szCs w:val="24"/>
        </w:rPr>
        <w:t>West</w:t>
      </w:r>
      <w:proofErr w:type="gramEnd"/>
      <w:r w:rsidR="00E20278" w:rsidRPr="00E20278">
        <w:rPr>
          <w:rFonts w:ascii="Times New Roman" w:hAnsi="Times New Roman" w:cs="Times New Roman"/>
          <w:sz w:val="24"/>
          <w:szCs w:val="24"/>
        </w:rPr>
        <w:t xml:space="preserve"> Africa Centres </w:t>
      </w:r>
      <w:r w:rsidRPr="00E20278">
        <w:rPr>
          <w:rFonts w:ascii="Times New Roman" w:hAnsi="Times New Roman" w:cs="Times New Roman"/>
          <w:sz w:val="24"/>
          <w:szCs w:val="24"/>
        </w:rPr>
        <w:t xml:space="preserve">of </w:t>
      </w:r>
      <w:r w:rsidR="00E20278" w:rsidRPr="00E20278">
        <w:rPr>
          <w:rFonts w:ascii="Times New Roman" w:hAnsi="Times New Roman" w:cs="Times New Roman"/>
          <w:sz w:val="24"/>
          <w:szCs w:val="24"/>
        </w:rPr>
        <w:t xml:space="preserve">Excellence </w:t>
      </w:r>
      <w:r w:rsidRPr="00E20278">
        <w:rPr>
          <w:rFonts w:ascii="Times New Roman" w:hAnsi="Times New Roman" w:cs="Times New Roman"/>
          <w:sz w:val="24"/>
          <w:szCs w:val="24"/>
        </w:rPr>
        <w:t xml:space="preserve">for </w:t>
      </w:r>
      <w:r w:rsidR="00E20278" w:rsidRPr="00E20278">
        <w:rPr>
          <w:rFonts w:ascii="Times New Roman" w:hAnsi="Times New Roman" w:cs="Times New Roman"/>
          <w:sz w:val="24"/>
          <w:szCs w:val="24"/>
        </w:rPr>
        <w:t>Energy Network</w:t>
      </w:r>
      <w:r>
        <w:rPr>
          <w:rFonts w:ascii="Times New Roman" w:hAnsi="Times New Roman" w:cs="Times New Roman"/>
          <w:sz w:val="24"/>
          <w:szCs w:val="24"/>
        </w:rPr>
        <w:t>’s Book of Abstract on May 11</w:t>
      </w:r>
      <w:r w:rsidRPr="00414D5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2021</w:t>
      </w:r>
    </w:p>
    <w:p w:rsidR="004E6AEF" w:rsidRPr="00E20278" w:rsidRDefault="00931A98" w:rsidP="004E6AE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0243358D">
          <v:rect id="_x0000_i1036" style="width:0;height:1.5pt" o:bullet="t" o:hrstd="t" o:hr="t" fillcolor="#a0a0a0" stroked="f"/>
        </w:pict>
      </w:r>
    </w:p>
    <w:p w:rsidR="00AE5DFC" w:rsidRPr="0067401A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CREDENTIAL</w:t>
      </w:r>
    </w:p>
    <w:p w:rsidR="00AE5DFC" w:rsidRDefault="00AE5DFC" w:rsidP="00414D5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 Technical Support Fundamentals Certificate</w:t>
      </w:r>
    </w:p>
    <w:p w:rsidR="00AE5DFC" w:rsidRDefault="00AE5DFC" w:rsidP="00414D5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C348F">
        <w:rPr>
          <w:rFonts w:ascii="Times New Roman" w:hAnsi="Times New Roman" w:cs="Times New Roman"/>
          <w:sz w:val="24"/>
          <w:szCs w:val="24"/>
        </w:rPr>
        <w:t>Google IT Automation with Python</w:t>
      </w:r>
      <w:r>
        <w:rPr>
          <w:rFonts w:ascii="Times New Roman" w:hAnsi="Times New Roman" w:cs="Times New Roman"/>
          <w:sz w:val="24"/>
          <w:szCs w:val="24"/>
        </w:rPr>
        <w:t xml:space="preserve"> Professional Certificate. </w:t>
      </w:r>
      <w:r w:rsidRPr="00EC348F">
        <w:rPr>
          <w:rFonts w:ascii="Times New Roman" w:hAnsi="Times New Roman" w:cs="Times New Roman"/>
          <w:sz w:val="24"/>
          <w:szCs w:val="24"/>
        </w:rPr>
        <w:t>Course Certificates Completed</w:t>
      </w:r>
      <w:r>
        <w:rPr>
          <w:rFonts w:ascii="Times New Roman" w:hAnsi="Times New Roman" w:cs="Times New Roman"/>
          <w:sz w:val="24"/>
          <w:szCs w:val="24"/>
        </w:rPr>
        <w:t xml:space="preserve"> include:</w:t>
      </w:r>
    </w:p>
    <w:p w:rsidR="00AE5DFC" w:rsidRPr="0067401A" w:rsidRDefault="00931A98" w:rsidP="00414D5B">
      <w:pPr>
        <w:spacing w:after="0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4A6A1B78">
          <v:rect id="_x0000_i1037" style="width:326.75pt;height:1.6pt" o:hrpct="754" o:hrstd="t" o:hr="t" fillcolor="#a0a0a0" stroked="f"/>
        </w:pict>
      </w:r>
    </w:p>
    <w:p w:rsidR="00AE5DFC" w:rsidRPr="00EC348F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ash Course on Python Certificate</w:t>
      </w:r>
    </w:p>
    <w:p w:rsidR="00AE5DFC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Python to Interact with Operating the System Certificate</w:t>
      </w:r>
    </w:p>
    <w:p w:rsidR="00AE5DFC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Git and Github Certificate</w:t>
      </w:r>
    </w:p>
    <w:p w:rsidR="00AE5DFC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oubleshooting and Debugging Techniques Certificate</w:t>
      </w:r>
    </w:p>
    <w:p w:rsidR="00AE5DFC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iguration Management and the Cloud Certificate</w:t>
      </w:r>
    </w:p>
    <w:p w:rsidR="00AE5DFC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7401A">
        <w:rPr>
          <w:rFonts w:ascii="Times New Roman" w:hAnsi="Times New Roman" w:cs="Times New Roman"/>
          <w:sz w:val="24"/>
          <w:szCs w:val="24"/>
        </w:rPr>
        <w:t>Automating Real-World Tasks with Python</w:t>
      </w:r>
    </w:p>
    <w:p w:rsidR="00AE5DFC" w:rsidRPr="0067401A" w:rsidRDefault="00931A98" w:rsidP="00414D5B">
      <w:pPr>
        <w:spacing w:after="0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3ACA09C">
          <v:rect id="_x0000_i1038" style="width:331.95pt;height:1.6pt" o:hrpct="766" o:hrstd="t" o:hr="t" fillcolor="#a0a0a0" stroked="f"/>
        </w:pict>
      </w:r>
    </w:p>
    <w:p w:rsidR="0011477F" w:rsidRPr="00804FA3" w:rsidRDefault="00AE5DFC" w:rsidP="00414D5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</w:t>
      </w:r>
      <w:r w:rsidRPr="00B06AC3">
        <w:rPr>
          <w:rFonts w:ascii="Times New Roman" w:hAnsi="Times New Roman" w:cs="Times New Roman"/>
          <w:sz w:val="24"/>
          <w:szCs w:val="24"/>
        </w:rPr>
        <w:t xml:space="preserve"> Fundamental of Digital Marketing Certificate</w:t>
      </w:r>
    </w:p>
    <w:p w:rsidR="00AE5DFC" w:rsidRDefault="00931A98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09A6E97">
          <v:rect id="_x0000_i1039" style="width:0;height:1.5pt" o:hrstd="t" o:hr="t" fillcolor="#a0a0a0" stroked="f"/>
        </w:pict>
      </w:r>
    </w:p>
    <w:p w:rsidR="00AE5DFC" w:rsidRPr="00A61156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HOBBIES</w:t>
      </w:r>
    </w:p>
    <w:p w:rsidR="00D158EE" w:rsidRDefault="00AE5DFC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eading, Playing Chess and Listening to gentle Classical Music</w:t>
      </w:r>
    </w:p>
    <w:p w:rsidR="00AE5DFC" w:rsidRDefault="00931A98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F91829A">
          <v:rect id="_x0000_i1040" style="width:0;height:1.5pt" o:hrstd="t" o:hr="t" fillcolor="#a0a0a0" stroked="f"/>
        </w:pict>
      </w:r>
    </w:p>
    <w:p w:rsidR="00AE5DFC" w:rsidRPr="00013098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  <w:sectPr w:rsidR="00AE5DFC" w:rsidRPr="00013098" w:rsidSect="00B4367A">
          <w:pgSz w:w="11907" w:h="16839" w:code="9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AE5DFC" w:rsidRDefault="00AE5DFC" w:rsidP="00414D5B">
      <w:pPr>
        <w:spacing w:after="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1"/>
        <w:gridCol w:w="3081"/>
        <w:gridCol w:w="3081"/>
      </w:tblGrid>
      <w:tr w:rsidR="004565D9" w:rsidTr="004565D9">
        <w:tc>
          <w:tcPr>
            <w:tcW w:w="3081" w:type="dxa"/>
          </w:tcPr>
          <w:p w:rsidR="004565D9" w:rsidRPr="00013098" w:rsidRDefault="004565D9" w:rsidP="00B04168">
            <w:pPr>
              <w:spacing w:after="120"/>
              <w:jc w:val="both"/>
              <w:rPr>
                <w:rFonts w:ascii="Times New Roman" w:hAnsi="Times New Roman" w:cs="Times New Roman"/>
                <w:b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>Professor A</w:t>
            </w:r>
            <w:r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Pr="00013098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 xml:space="preserve"> O Ekwue</w:t>
            </w:r>
          </w:p>
          <w:p w:rsidR="004565D9" w:rsidRPr="00013098" w:rsidRDefault="004565D9" w:rsidP="00B04168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Professor of Power Systems</w:t>
            </w:r>
          </w:p>
          <w:p w:rsidR="004565D9" w:rsidRPr="00013098" w:rsidRDefault="004565D9" w:rsidP="00B04168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Department of Electrical Engineering</w:t>
            </w:r>
          </w:p>
          <w:p w:rsidR="004565D9" w:rsidRPr="00013098" w:rsidRDefault="004565D9" w:rsidP="00B04168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lastRenderedPageBreak/>
              <w:t>University of Nigeria</w:t>
            </w:r>
          </w:p>
          <w:p w:rsidR="004565D9" w:rsidRPr="00013098" w:rsidRDefault="004565D9" w:rsidP="00B04168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Mobile:+44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(0) </w:t>
            </w: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7535267242</w:t>
            </w:r>
          </w:p>
          <w:p w:rsidR="004565D9" w:rsidRPr="00013098" w:rsidRDefault="00931A98" w:rsidP="00B04168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4565D9" w:rsidRPr="00D6054A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arthur.ekwue@unn.edu.ng</w:t>
              </w:r>
            </w:hyperlink>
          </w:p>
        </w:tc>
        <w:tc>
          <w:tcPr>
            <w:tcW w:w="3081" w:type="dxa"/>
          </w:tcPr>
          <w:p w:rsidR="004565D9" w:rsidRPr="00013098" w:rsidRDefault="004565D9" w:rsidP="00B04168">
            <w:pPr>
              <w:spacing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Prof</w:t>
            </w:r>
            <w:r w:rsidRPr="0001309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. Ozoemena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.</w:t>
            </w:r>
            <w:r w:rsidRPr="0001309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Ani</w:t>
            </w:r>
          </w:p>
          <w:p w:rsidR="004565D9" w:rsidRDefault="004565D9" w:rsidP="00B04168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ofessor of </w:t>
            </w: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wer S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m, Machinery and Mechatronic</w:t>
            </w:r>
          </w:p>
          <w:p w:rsidR="004565D9" w:rsidRPr="00013098" w:rsidRDefault="004565D9" w:rsidP="00B04168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sity of Nigeria</w:t>
            </w:r>
          </w:p>
          <w:p w:rsidR="004565D9" w:rsidRPr="00013098" w:rsidRDefault="004565D9" w:rsidP="00B04168">
            <w:pPr>
              <w:spacing w:before="10" w:after="1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Mobile: +2348171580381</w:t>
            </w:r>
          </w:p>
          <w:p w:rsidR="004565D9" w:rsidRPr="00013098" w:rsidRDefault="00931A98" w:rsidP="00B04168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hyperlink r:id="rId12" w:history="1">
              <w:r w:rsidR="004565D9" w:rsidRPr="00013098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ozoemena.ani@unn.edu.ng</w:t>
              </w:r>
            </w:hyperlink>
          </w:p>
        </w:tc>
        <w:tc>
          <w:tcPr>
            <w:tcW w:w="3081" w:type="dxa"/>
          </w:tcPr>
          <w:p w:rsidR="004565D9" w:rsidRPr="00013098" w:rsidRDefault="004565D9" w:rsidP="00B04168">
            <w:pPr>
              <w:spacing w:after="120"/>
              <w:jc w:val="both"/>
              <w:rPr>
                <w:rFonts w:ascii="Times New Roman" w:eastAsia="Times New Roman" w:hAnsi="Times New Roman" w:cs="Times New Roman"/>
                <w:b/>
                <w:color w:val="0000FF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Professor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C. O. Omekwu</w:t>
            </w:r>
          </w:p>
          <w:p w:rsidR="004565D9" w:rsidRPr="00013098" w:rsidRDefault="004565D9" w:rsidP="00B04168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fessor of Library and Information Science and Attorney at Law</w:t>
            </w:r>
          </w:p>
          <w:p w:rsidR="004565D9" w:rsidRPr="00013098" w:rsidRDefault="004565D9" w:rsidP="00B04168">
            <w:pPr>
              <w:spacing w:after="1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versity of Nigeria Nsukka</w:t>
            </w:r>
          </w:p>
          <w:p w:rsidR="004565D9" w:rsidRDefault="004565D9" w:rsidP="00B04168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Mobil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: +2348067300869</w:t>
            </w:r>
          </w:p>
          <w:p w:rsidR="004565D9" w:rsidRDefault="00931A98" w:rsidP="00B04168">
            <w:pPr>
              <w:jc w:val="both"/>
              <w:rPr>
                <w:rFonts w:ascii="Times New Roman" w:hAnsi="Times New Roman" w:cs="Times New Roman"/>
                <w:color w:val="222222"/>
                <w:shd w:val="clear" w:color="auto" w:fill="FFFFFF"/>
              </w:rPr>
            </w:pPr>
            <w:hyperlink r:id="rId13" w:history="1">
              <w:r w:rsidR="004565D9" w:rsidRPr="00013098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charles.omekwu@unn.edu.ng</w:t>
              </w:r>
            </w:hyperlink>
          </w:p>
        </w:tc>
      </w:tr>
    </w:tbl>
    <w:p w:rsidR="00AE5DFC" w:rsidRPr="006E2785" w:rsidRDefault="00931A98" w:rsidP="004565D9">
      <w:pPr>
        <w:spacing w:after="0"/>
        <w:ind w:left="-720" w:right="-783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3C4C2F94">
          <v:rect id="_x0000_i1041" style="width:446.4pt;height:1.6pt" o:hrpct="989" o:hrstd="t" o:hr="t" fillcolor="#a0a0a0" stroked="f"/>
        </w:pict>
      </w:r>
    </w:p>
    <w:sectPr w:rsidR="00AE5DFC" w:rsidRPr="006E2785" w:rsidSect="00A57118">
      <w:type w:val="continuous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rect id="_x0000_i1035" style="width:0;height:1.5pt" o:bullet="t" o:hrstd="t" o:hr="t" fillcolor="#a0a0a0" stroked="f"/>
    </w:pict>
  </w:numPicBullet>
  <w:numPicBullet w:numPicBulletId="1">
    <w:pict>
      <v:rect id="_x0000_i1036" style="width:0;height:1.5pt" o:bullet="t" o:hrstd="t" o:hr="t" fillcolor="#a0a0a0" stroked="f"/>
    </w:pict>
  </w:numPicBullet>
  <w:numPicBullet w:numPicBulletId="2">
    <w:pict>
      <v:rect id="_x0000_i1037" style="width:415.7pt;height:1.6pt" o:hrpct="921" o:bullet="t" o:hrstd="t" o:hr="t" fillcolor="#a0a0a0" stroked="f"/>
    </w:pict>
  </w:numPicBullet>
  <w:abstractNum w:abstractNumId="0">
    <w:nsid w:val="03EB78AC"/>
    <w:multiLevelType w:val="hybridMultilevel"/>
    <w:tmpl w:val="06BE0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2E133A"/>
    <w:multiLevelType w:val="hybridMultilevel"/>
    <w:tmpl w:val="7C7879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F73337C"/>
    <w:multiLevelType w:val="hybridMultilevel"/>
    <w:tmpl w:val="A5B0F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jAxMDQwtjCxMDJU0lEKTi0uzszPAykwrwUAaD1XfiwAAAA="/>
  </w:docVars>
  <w:rsids>
    <w:rsidRoot w:val="00AE5DFC"/>
    <w:rsid w:val="000D5CE2"/>
    <w:rsid w:val="0011477F"/>
    <w:rsid w:val="00223BC6"/>
    <w:rsid w:val="002626CF"/>
    <w:rsid w:val="002945B2"/>
    <w:rsid w:val="003331F9"/>
    <w:rsid w:val="00342B1A"/>
    <w:rsid w:val="00382535"/>
    <w:rsid w:val="00414D5B"/>
    <w:rsid w:val="004565D9"/>
    <w:rsid w:val="00492D07"/>
    <w:rsid w:val="004E6AEF"/>
    <w:rsid w:val="006E2785"/>
    <w:rsid w:val="00767031"/>
    <w:rsid w:val="007E4D02"/>
    <w:rsid w:val="00804FA3"/>
    <w:rsid w:val="00827138"/>
    <w:rsid w:val="00834F81"/>
    <w:rsid w:val="008B52E8"/>
    <w:rsid w:val="008D5E0A"/>
    <w:rsid w:val="00931A98"/>
    <w:rsid w:val="009A3618"/>
    <w:rsid w:val="00A57118"/>
    <w:rsid w:val="00AE5DFC"/>
    <w:rsid w:val="00B4367A"/>
    <w:rsid w:val="00BC1916"/>
    <w:rsid w:val="00D158EE"/>
    <w:rsid w:val="00D4723E"/>
    <w:rsid w:val="00E20278"/>
    <w:rsid w:val="00E2235C"/>
    <w:rsid w:val="00EC2F2D"/>
    <w:rsid w:val="00EE795D"/>
    <w:rsid w:val="00FC0145"/>
    <w:rsid w:val="00FE0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7CBF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5D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E5D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E5D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5DF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A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A9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5D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E5D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E5D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5DF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A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A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charles.omekwu@unn.edu.ng" TargetMode="External"/><Relationship Id="rId3" Type="http://schemas.microsoft.com/office/2007/relationships/stylesWithEffects" Target="stylesWithEffects.xml"/><Relationship Id="rId7" Type="http://schemas.openxmlformats.org/officeDocument/2006/relationships/image" Target="media/image2.svg"/><Relationship Id="rId12" Type="http://schemas.openxmlformats.org/officeDocument/2006/relationships/hyperlink" Target="mailto:ozoemena.ani@unn.edu.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mailto:arthur.ekwue@unn.edu.n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mailto:okekedivinejude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cp:lastPrinted>2021-08-18T22:57:00Z</cp:lastPrinted>
  <dcterms:created xsi:type="dcterms:W3CDTF">2021-08-26T15:16:00Z</dcterms:created>
  <dcterms:modified xsi:type="dcterms:W3CDTF">2022-01-27T09:57:00Z</dcterms:modified>
</cp:coreProperties>
</file>